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0B2C32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ujoco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model="robotiq_2f85"&gt;</w:t>
      </w:r>
    </w:p>
    <w:p w14:paraId="6CAB63BC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compiler angle="radian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eshdi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="assets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utolimits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true"/&gt;</w:t>
      </w:r>
    </w:p>
    <w:p w14:paraId="061E20E1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4CE01BB3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option cone="elliptic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mpratio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10"/&gt;</w:t>
      </w:r>
    </w:p>
    <w:p w14:paraId="4C937233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4F90F601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asset&gt;</w:t>
      </w:r>
    </w:p>
    <w:p w14:paraId="073A5849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material name="metal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gb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.58 0.58 0.58 1"/&gt;</w:t>
      </w:r>
    </w:p>
    <w:p w14:paraId="6459ACC7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material name="silicone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gb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.1882 0.1882 0.1882 1"/&gt;</w:t>
      </w:r>
    </w:p>
    <w:p w14:paraId="5F463A57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material name="gray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gb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.4627 0.4627 0.4627 1"/&gt;</w:t>
      </w:r>
    </w:p>
    <w:p w14:paraId="2438F299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material name="black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gb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.149 0.149 0.149 1"/&gt;</w:t>
      </w:r>
    </w:p>
    <w:p w14:paraId="37BFAD00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4F5CB589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mesh class="2f85" fil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e_mount.stl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32AD2F1F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mesh class="2f85" fil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e.stl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38F596BF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mesh class="2f85" fil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river.stl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40A4F919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mesh class="2f85" fil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upler.stl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13F51A83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mesh class="2f85" fil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ollower.stl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3D06D2AE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mesh class="2f85" fil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d.stl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49CD34CD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mesh class="2f85" fil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ilicone_pad.stl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606F8346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mesh class="2f85" fil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pring_link.stl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310BF65D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/asset&gt;</w:t>
      </w:r>
    </w:p>
    <w:p w14:paraId="32F710C6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4B4B3E3E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default&gt;</w:t>
      </w:r>
    </w:p>
    <w:p w14:paraId="209FA0D9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default class="2f85"&gt;</w:t>
      </w:r>
    </w:p>
    <w:p w14:paraId="26EA73E2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mesh scale="0.001 0.001 0.001"/&gt;</w:t>
      </w:r>
    </w:p>
    <w:p w14:paraId="0B6C70C8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general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iastype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affine"/&gt;</w:t>
      </w:r>
    </w:p>
    <w:p w14:paraId="5A2F6DAA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688EF7C2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joint axis="1 0 0"/&gt;</w:t>
      </w:r>
    </w:p>
    <w:p w14:paraId="4FC3C7FC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default class="driver"&gt;</w:t>
      </w:r>
    </w:p>
    <w:p w14:paraId="24DBE7B7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joint range="0 0.8" armature="0.005" damping="0.1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limplimi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="0.95 0.99 0.001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lreflimi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.005 1"/&gt;</w:t>
      </w:r>
    </w:p>
    <w:p w14:paraId="235510CD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/default&gt;</w:t>
      </w:r>
    </w:p>
    <w:p w14:paraId="11726097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default class="follower"&gt;</w:t>
      </w:r>
    </w:p>
    <w:p w14:paraId="6BF04BB5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joint range="-0.872664 0.872664" armature="0.001" pos="0 -0.018 0.0065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limplimi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="0.95 0.99 0.001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lreflimi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.005 1"/&gt;</w:t>
      </w:r>
    </w:p>
    <w:p w14:paraId="7C954A33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/default&gt;</w:t>
      </w:r>
    </w:p>
    <w:p w14:paraId="064C72A7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default class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pring_link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&gt;</w:t>
      </w:r>
    </w:p>
    <w:p w14:paraId="3DD72857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joint range="-0.29670597283 0.8" armature="0.001" stiffness="0.05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pringref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2.62" damping="0.00125"/&gt;</w:t>
      </w:r>
    </w:p>
    <w:p w14:paraId="023369E0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/default&gt;</w:t>
      </w:r>
    </w:p>
    <w:p w14:paraId="097168CE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default class="coupler"&gt;</w:t>
      </w:r>
    </w:p>
    <w:p w14:paraId="5ECE63AE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joint range="-1.57 0" armature="0.001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limplimi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="0.95 0.99 0.001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lreflimi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.005 1"/&gt;</w:t>
      </w:r>
    </w:p>
    <w:p w14:paraId="2ED2E790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/default&gt;</w:t>
      </w:r>
    </w:p>
    <w:p w14:paraId="6C0A564D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639DC3C1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default class="visual"&gt;</w:t>
      </w:r>
    </w:p>
    <w:p w14:paraId="366B9FA7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type="mesh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ntype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="0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naffinity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" group="2"/&gt;</w:t>
      </w:r>
    </w:p>
    <w:p w14:paraId="59D889A8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/default&gt;</w:t>
      </w:r>
    </w:p>
    <w:p w14:paraId="6325D084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default class="collision"&gt;</w:t>
      </w:r>
    </w:p>
    <w:p w14:paraId="3CBD33AA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type="mesh" group="3"/&gt;</w:t>
      </w:r>
    </w:p>
    <w:p w14:paraId="4173E72F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default class="pad_box1"&gt;</w:t>
      </w:r>
    </w:p>
    <w:p w14:paraId="1678DB88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lastRenderedPageBreak/>
        <w:t xml:space="preserve">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mass="0" type="box" pos="0 -0.0026 0.028125" size="0.011 0.004 0.009375" friction="0.7"</w:t>
      </w:r>
    </w:p>
    <w:p w14:paraId="358AA1A3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limp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="0.95 0.99 0.001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lref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="0.004 1" priority="1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gb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.55 0.55 0.55 1"/&gt;</w:t>
      </w:r>
    </w:p>
    <w:p w14:paraId="2267AAA8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/default&gt;</w:t>
      </w:r>
    </w:p>
    <w:p w14:paraId="7E0AAA99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default class="pad_box2"&gt;</w:t>
      </w:r>
    </w:p>
    <w:p w14:paraId="7A3F98EE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mass="0" type="box" pos="0 -0.0026 0.009375" size="0.011 0.004 0.009375" friction="0.6"</w:t>
      </w:r>
    </w:p>
    <w:p w14:paraId="74DACB48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limp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="0.95 0.99 0.001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lref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="0.004 1" priority="1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gb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.45 0.45 0.45 1"/&gt;</w:t>
      </w:r>
    </w:p>
    <w:p w14:paraId="08B58DDC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/default&gt;</w:t>
      </w:r>
    </w:p>
    <w:p w14:paraId="380FD869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/default&gt;</w:t>
      </w:r>
    </w:p>
    <w:p w14:paraId="52EE036B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/default&gt;</w:t>
      </w:r>
    </w:p>
    <w:p w14:paraId="10060075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/default&gt;</w:t>
      </w:r>
    </w:p>
    <w:p w14:paraId="514C4126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756C34EE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worldbody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gt;</w:t>
      </w:r>
    </w:p>
    <w:p w14:paraId="53377E67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body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e_moun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" pos="0 0 0.007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hildclass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2f85"&gt;</w:t>
      </w:r>
    </w:p>
    <w:p w14:paraId="12F91DA5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visual" mesh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e_moun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material="black"/&gt;</w:t>
      </w:r>
    </w:p>
    <w:p w14:paraId="79F30FD1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collision" mesh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ase_moun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7CB2ACB3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body name="base" pos="0 0 0.0038" quat="1 0 0 -1"&gt;</w:t>
      </w:r>
    </w:p>
    <w:p w14:paraId="6D983EE5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inertial mass="0.777441" pos="0 -2.70394e-05 0.0354675" quat="1 -0.00152849 0 0"</w:t>
      </w:r>
    </w:p>
    <w:p w14:paraId="04B1B861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iaginerti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.000260285 0.000225381 0.000152708"/&gt;</w:t>
      </w:r>
    </w:p>
    <w:p w14:paraId="30FB04FB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visual" mesh="base" material="black"/&gt;</w:t>
      </w:r>
    </w:p>
    <w:p w14:paraId="28FADD50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collision" mesh="base"/&gt;</w:t>
      </w:r>
    </w:p>
    <w:p w14:paraId="3B090E85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site name="pinch" pos="0 0 0.145" type="sphere" group="5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gb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.9 0.9 0.9 1" size="0.005"/&gt;</w:t>
      </w:r>
    </w:p>
    <w:p w14:paraId="657ED097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</w:t>
      </w:r>
      <w:proofErr w:type="gram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!--</w:t>
      </w:r>
      <w:proofErr w:type="gram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Right-hand side 4-bar linkage --&gt;</w:t>
      </w:r>
    </w:p>
    <w:p w14:paraId="4D152D9C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body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drive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pos="0 0.0306011 0.054904"&gt;</w:t>
      </w:r>
    </w:p>
    <w:p w14:paraId="4083A412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inertial mass="0.00899563" pos="2.96931e-12 0.0177547 0.00107314" quat="0.681301 0.732003 0 0"</w:t>
      </w:r>
    </w:p>
    <w:p w14:paraId="153A1DAF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iaginerti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1.72352e-06 1.60906e-06 3.22006e-07"/&gt;</w:t>
      </w:r>
    </w:p>
    <w:p w14:paraId="71917F90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joint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driver_join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class="driver"/&gt;</w:t>
      </w:r>
    </w:p>
    <w:p w14:paraId="75D7B1F8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visual" mesh="driver" material="gray"/&gt;</w:t>
      </w:r>
    </w:p>
    <w:p w14:paraId="6ED35E44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collision" mesh="driver"/&gt;</w:t>
      </w:r>
    </w:p>
    <w:p w14:paraId="3DD45B8D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body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couple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pos="0 0.0315 -0.0041"&gt;</w:t>
      </w:r>
    </w:p>
    <w:p w14:paraId="16C90C03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inertial mass="0.0140974" pos="0 0.00301209 0.0232175" quat="0.705636 -0.0455904 0.0455904 0.705636"</w:t>
      </w:r>
    </w:p>
    <w:p w14:paraId="39DE961F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iaginerti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4.16206e-06 3.52216e-06 8.88131e-07"/&gt;</w:t>
      </w:r>
    </w:p>
    <w:p w14:paraId="2B320498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joint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coupler_join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class="coupler"/&gt;</w:t>
      </w:r>
    </w:p>
    <w:p w14:paraId="38E7132F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visual" mesh="coupler" material="black"/&gt;</w:t>
      </w:r>
    </w:p>
    <w:p w14:paraId="13D7D55B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collision" mesh="coupler"/&gt;</w:t>
      </w:r>
    </w:p>
    <w:p w14:paraId="5A20D162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/body&gt;</w:t>
      </w:r>
    </w:p>
    <w:p w14:paraId="380D87D3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/body&gt;</w:t>
      </w:r>
    </w:p>
    <w:p w14:paraId="7A2080B7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body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spring_link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pos="0 0.0132 0.0609"&gt;</w:t>
      </w:r>
    </w:p>
    <w:p w14:paraId="4BF6EF3B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inertial mass="0.0221642" pos="-8.65005e-09 0.0181624 0.0212658" quat="0.663403 -0.244737 0.244737 0.663403"</w:t>
      </w:r>
    </w:p>
    <w:p w14:paraId="5B4482EC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iaginerti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8.96853e-06 6.71733e-06 2.63931e-06"/&gt;</w:t>
      </w:r>
    </w:p>
    <w:p w14:paraId="6E5F856D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joint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spring_link_join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class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pring_link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618EA3CD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visual" mesh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pring_link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material="black"/&gt;</w:t>
      </w:r>
    </w:p>
    <w:p w14:paraId="382EDD65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collision" mesh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pring_link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78F03112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body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followe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pos="0 0.055 0.0375"&gt;</w:t>
      </w:r>
    </w:p>
    <w:p w14:paraId="31978763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inertial mass="0.0125222" pos="0 -0.011046 0.0124786" quat="1 0.1664 0 0"</w:t>
      </w:r>
    </w:p>
    <w:p w14:paraId="1D31A095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iaginerti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2.67415e-06 2.4559e-06 6.02031e-07"/&gt;</w:t>
      </w:r>
    </w:p>
    <w:p w14:paraId="13EA2FC6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joint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follower_join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class="follower"/&gt;</w:t>
      </w:r>
    </w:p>
    <w:p w14:paraId="1A3788E3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visual" mesh="follower" material="black"/&gt;</w:t>
      </w:r>
    </w:p>
    <w:p w14:paraId="5F8B2AA7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lastRenderedPageBreak/>
        <w:t xml:space="preserve">  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collision" mesh="follower"/&gt;</w:t>
      </w:r>
    </w:p>
    <w:p w14:paraId="78F03FBA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body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pad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pos="0 -0.0189 0.01352"&gt;</w:t>
      </w:r>
    </w:p>
    <w:p w14:paraId="33C9B476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pad_box1" name="right_pad1"/&gt;</w:t>
      </w:r>
    </w:p>
    <w:p w14:paraId="5C1CF04D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pad_box2" name="right_pad2"/&gt;</w:t>
      </w:r>
    </w:p>
    <w:p w14:paraId="5D3BA737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&lt;inertial mass="0.0035" pos="0 -0.0025 0.0185" quat="0.707107 0 0 0.707107"</w:t>
      </w:r>
    </w:p>
    <w:p w14:paraId="548AE2BD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iaginerti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4.73958e-07 3.64583e-07 1.23958e-07"/&gt;</w:t>
      </w:r>
    </w:p>
    <w:p w14:paraId="6F294CDE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visual" mesh="pad"/&gt;</w:t>
      </w:r>
    </w:p>
    <w:p w14:paraId="1E76C32E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&lt;body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silicone_pad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&gt;</w:t>
      </w:r>
    </w:p>
    <w:p w14:paraId="4D2A9028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visual" mesh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ilicone_pad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material="black"/&gt;</w:t>
      </w:r>
    </w:p>
    <w:p w14:paraId="74E91D34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&lt;/body&gt;</w:t>
      </w:r>
    </w:p>
    <w:p w14:paraId="2E124974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/body&gt;</w:t>
      </w:r>
    </w:p>
    <w:p w14:paraId="0E98C0D5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/body&gt;</w:t>
      </w:r>
    </w:p>
    <w:p w14:paraId="152A6F1E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/body&gt;</w:t>
      </w:r>
    </w:p>
    <w:p w14:paraId="17F58D2B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</w:t>
      </w:r>
      <w:proofErr w:type="gram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!--</w:t>
      </w:r>
      <w:proofErr w:type="gram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Left-hand side 4-bar linkage --&gt;</w:t>
      </w:r>
    </w:p>
    <w:p w14:paraId="42357819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body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drive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pos="0 -0.0306011 0.054904" quat="0 0 0 1"&gt;</w:t>
      </w:r>
    </w:p>
    <w:p w14:paraId="184D29E1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inertial mass="0.00899563" pos="0 0.0177547 0.00107314" quat="0.681301 0.732003 0 0"</w:t>
      </w:r>
    </w:p>
    <w:p w14:paraId="634C6B90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iaginerti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1.72352e-06 1.60906e-06 3.22006e-07"/&gt;</w:t>
      </w:r>
    </w:p>
    <w:p w14:paraId="05C75074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joint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driver_join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class="driver"/&gt;</w:t>
      </w:r>
    </w:p>
    <w:p w14:paraId="4A661D26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visual" mesh="driver" material="gray"/&gt;</w:t>
      </w:r>
    </w:p>
    <w:p w14:paraId="4A791EAF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collision" mesh="driver"/&gt;</w:t>
      </w:r>
    </w:p>
    <w:p w14:paraId="239AFE49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body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couple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pos="0 0.0315 -0.0041"&gt;</w:t>
      </w:r>
    </w:p>
    <w:p w14:paraId="0C1A00C7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inertial mass="0.0140974" pos="0 0.00301209 0.0232175" quat="0.705636 -0.0455904 0.0455904 0.705636"</w:t>
      </w:r>
    </w:p>
    <w:p w14:paraId="5C9C85FE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iaginerti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4.16206e-06 3.52216e-06 8.88131e-07"/&gt;</w:t>
      </w:r>
    </w:p>
    <w:p w14:paraId="7BCD47D9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joint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coupler_join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class="coupler"/&gt;</w:t>
      </w:r>
    </w:p>
    <w:p w14:paraId="0D4A433A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visual" mesh="coupler" material="black"/&gt;</w:t>
      </w:r>
    </w:p>
    <w:p w14:paraId="7501B10E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collision" mesh="coupler"/&gt;</w:t>
      </w:r>
    </w:p>
    <w:p w14:paraId="5CF24DA3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/body&gt;</w:t>
      </w:r>
    </w:p>
    <w:p w14:paraId="56994140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/body&gt;</w:t>
      </w:r>
    </w:p>
    <w:p w14:paraId="506928B0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body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spring_link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pos="0 -0.0132 0.0609" quat="0 0 0 1"&gt;</w:t>
      </w:r>
    </w:p>
    <w:p w14:paraId="6D4ACC1D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inertial mass="0.0221642" pos="-8.65005e-09 0.0181624 0.0212658" quat="0.663403 -0.244737 0.244737 0.663403"</w:t>
      </w:r>
    </w:p>
    <w:p w14:paraId="69856F1E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iaginerti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8.96853e-06 6.71733e-06 2.63931e-06"/&gt;</w:t>
      </w:r>
    </w:p>
    <w:p w14:paraId="3F04B208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joint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spring_link_join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class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pring_link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322EB878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visual" mesh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pring_link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material="black"/&gt;</w:t>
      </w:r>
    </w:p>
    <w:p w14:paraId="4567AC16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collision" mesh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pring_link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35418F53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body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followe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pos="0 0.055 0.0375"&gt;</w:t>
      </w:r>
    </w:p>
    <w:p w14:paraId="2F2439FF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inertial mass="0.0125222" pos="0 -0.011046 0.0124786" quat="1 0.1664 0 0"</w:t>
      </w:r>
    </w:p>
    <w:p w14:paraId="1BD1B31F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iaginerti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2.67415e-06 2.4559e-06 6.02031e-07"/&gt;</w:t>
      </w:r>
    </w:p>
    <w:p w14:paraId="56D16AAD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joint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follower_join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class="follower"/&gt;</w:t>
      </w:r>
    </w:p>
    <w:p w14:paraId="3AF65473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visual" mesh="follower" material="black"/&gt;</w:t>
      </w:r>
    </w:p>
    <w:p w14:paraId="1712A54F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collision" mesh="follower"/&gt;</w:t>
      </w:r>
    </w:p>
    <w:p w14:paraId="415C7FE5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body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pad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pos="0 -0.0189 0.01352"&gt;</w:t>
      </w:r>
    </w:p>
    <w:p w14:paraId="14A356E0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pad_box1" name="left_pad1"/&gt;</w:t>
      </w:r>
    </w:p>
    <w:p w14:paraId="59488B51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pad_box2" name="left_pad2"/&gt;</w:t>
      </w:r>
    </w:p>
    <w:p w14:paraId="4F158841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&lt;inertial mass="0.0035" pos="0 -0.0025 0.0185" quat="1 0 0 1"</w:t>
      </w:r>
    </w:p>
    <w:p w14:paraId="0818F9B0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 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iaginertia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4.73958e-07 3.64583e-07 1.23958e-07"/&gt;</w:t>
      </w:r>
    </w:p>
    <w:p w14:paraId="412F80C5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visual" mesh="pad"/&gt;</w:t>
      </w:r>
    </w:p>
    <w:p w14:paraId="566BE95F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&lt;body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silicone_pad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&gt;</w:t>
      </w:r>
    </w:p>
    <w:p w14:paraId="04E4B942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lastRenderedPageBreak/>
        <w:t xml:space="preserve">                &lt;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o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class="visual" mesh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ilicone_pad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material="black"/&gt;</w:t>
      </w:r>
    </w:p>
    <w:p w14:paraId="55A3C0FD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  &lt;/body&gt;</w:t>
      </w:r>
    </w:p>
    <w:p w14:paraId="062F839A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  &lt;/body&gt;</w:t>
      </w:r>
    </w:p>
    <w:p w14:paraId="67D86EAE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&lt;/body&gt;</w:t>
      </w:r>
    </w:p>
    <w:p w14:paraId="751AEAD7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&lt;/body&gt;</w:t>
      </w:r>
    </w:p>
    <w:p w14:paraId="24B02DF2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/body&gt;</w:t>
      </w:r>
    </w:p>
    <w:p w14:paraId="15DF6FDD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/body&gt;</w:t>
      </w:r>
    </w:p>
    <w:p w14:paraId="37D327AF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/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worldbody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gt;</w:t>
      </w:r>
    </w:p>
    <w:p w14:paraId="3AA63978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15F782B8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contact&gt;</w:t>
      </w:r>
    </w:p>
    <w:p w14:paraId="535E8351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exclude body1="base" body2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drive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6BE09649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exclude body1="base" body2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drive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21F262E3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exclude body1="base" body2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spring_link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6AC85563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exclude body1="base" body2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spring_link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22809647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exclude body1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couple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body2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followe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3A11D711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exclude body1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couple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body2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followe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/&gt;</w:t>
      </w:r>
    </w:p>
    <w:p w14:paraId="597486A2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/contact&gt;</w:t>
      </w:r>
    </w:p>
    <w:p w14:paraId="665DDE6C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3A2AD2D1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!--</w:t>
      </w:r>
    </w:p>
    <w:p w14:paraId="17E65FE3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This adds stability to the model by having a tendon that distributes the forces between both</w:t>
      </w:r>
    </w:p>
    <w:p w14:paraId="7BF957A3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joints, such that the equality constraint doesn't have to do that much work </w:t>
      </w:r>
      <w:proofErr w:type="gram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in order to</w:t>
      </w:r>
      <w:proofErr w:type="gram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equalize</w:t>
      </w:r>
    </w:p>
    <w:p w14:paraId="27A3EFB1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both joints. Since both joints share the same sign, we split the force between both equally by</w:t>
      </w:r>
    </w:p>
    <w:p w14:paraId="572F2D4B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setting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ef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0.5</w:t>
      </w:r>
    </w:p>
    <w:p w14:paraId="47E987D6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--&gt;</w:t>
      </w:r>
    </w:p>
    <w:p w14:paraId="650D04AA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tendon&gt;</w:t>
      </w:r>
    </w:p>
    <w:p w14:paraId="3F78EB7D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fixed name="split"&gt;</w:t>
      </w:r>
    </w:p>
    <w:p w14:paraId="1CEEEC4F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joint joint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driver_join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ef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.5"/&gt;</w:t>
      </w:r>
    </w:p>
    <w:p w14:paraId="14EC5AA2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&lt;joint joint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driver_join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ef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.5"/&gt;</w:t>
      </w:r>
    </w:p>
    <w:p w14:paraId="4A5DBAB7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/fixed&gt;</w:t>
      </w:r>
    </w:p>
    <w:p w14:paraId="08D0CB5C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/tendon&gt;</w:t>
      </w:r>
    </w:p>
    <w:p w14:paraId="4D1649D5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6B1B602B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equality&gt;</w:t>
      </w:r>
    </w:p>
    <w:p w14:paraId="14455220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connect anchor=</w:t>
      </w:r>
      <w:proofErr w:type="gram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"0 </w:t>
      </w:r>
      <w:proofErr w:type="gram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0 0" body1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followe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body2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couple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limp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="0.95 0.99 0.001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lref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.005 1"/&gt;</w:t>
      </w:r>
    </w:p>
    <w:p w14:paraId="426C5CE2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connect anchor="0 0 0" body1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followe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body2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couple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limp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="0.95 0.99 0.001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lref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.005 1"/&gt;</w:t>
      </w:r>
    </w:p>
    <w:p w14:paraId="523419F9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&lt;joint joint1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ight_driver_join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 joint2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eft_driver_join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olycoef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="0 1 0 0 0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limp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.95 0.99 0.001"</w:t>
      </w:r>
    </w:p>
    <w:p w14:paraId="33D5576D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olref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.005 1"/&gt;</w:t>
      </w:r>
    </w:p>
    <w:p w14:paraId="1A87AEA4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/equality&gt;</w:t>
      </w:r>
    </w:p>
    <w:p w14:paraId="62438C56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</w:p>
    <w:p w14:paraId="546BB960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!--</w:t>
      </w:r>
    </w:p>
    <w:p w14:paraId="43B37490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The general actuator below is a customized position actuator (with some damping) </w:t>
      </w:r>
      <w:proofErr w:type="gram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where</w:t>
      </w:r>
      <w:proofErr w:type="gramEnd"/>
    </w:p>
    <w:p w14:paraId="568B863D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proofErr w:type="spellStart"/>
      <w:proofErr w:type="gram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ainpr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</w:t>
      </w:r>
      <w:proofErr w:type="gram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0] !=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kp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(see http://mujoco.org/book/modeling.html#position).</w:t>
      </w:r>
    </w:p>
    <w:p w14:paraId="41A9A867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The reason why </w:t>
      </w:r>
      <w:proofErr w:type="spellStart"/>
      <w:proofErr w:type="gram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ainpr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</w:t>
      </w:r>
      <w:proofErr w:type="gram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0] !=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kp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is because the control input range has to be re-scaled to</w:t>
      </w:r>
    </w:p>
    <w:p w14:paraId="24AE53E2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[0, 255]. The joint range is currently set at [0, 0.8], the control range is [0, 255] and</w:t>
      </w:r>
    </w:p>
    <w:p w14:paraId="4ED4BE1F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kp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= 100. Tau =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Kp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* scale *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ntrol_inpu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-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Kp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* error, </w:t>
      </w:r>
      <w:proofErr w:type="gram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ax(</w:t>
      </w:r>
      <w:proofErr w:type="spellStart"/>
      <w:proofErr w:type="gram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Kp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* scale *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ontrol_input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) = 0.8,</w:t>
      </w:r>
    </w:p>
    <w:p w14:paraId="528E8DDE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hence scale = 0.8 * 100 / 255</w:t>
      </w:r>
    </w:p>
    <w:p w14:paraId="41E558FC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--&gt;</w:t>
      </w:r>
    </w:p>
    <w:p w14:paraId="1693A580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actuator&gt;</w:t>
      </w:r>
    </w:p>
    <w:p w14:paraId="3940CCD5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lastRenderedPageBreak/>
        <w:t xml:space="preserve">    &lt;general class="2f85" name="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ingers_actuator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" tendon="split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orcerange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="-5 5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trlrange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 255"</w:t>
      </w:r>
    </w:p>
    <w:p w14:paraId="05FEDD1A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ainpr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="0.3137255 0 0" 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biasprm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="0 -100 -10"/&gt;</w:t>
      </w:r>
    </w:p>
    <w:p w14:paraId="1D74DA22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&lt;/actuator&gt;</w:t>
      </w:r>
    </w:p>
    <w:p w14:paraId="26E0F9DC" w14:textId="77777777" w:rsidR="008110C6" w:rsidRPr="008110C6" w:rsidRDefault="008110C6" w:rsidP="008110C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lt;/</w:t>
      </w:r>
      <w:proofErr w:type="spellStart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ujoco</w:t>
      </w:r>
      <w:proofErr w:type="spellEnd"/>
      <w:r w:rsidRPr="008110C6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&gt;</w:t>
      </w:r>
    </w:p>
    <w:p w14:paraId="6D9C4024" w14:textId="77777777" w:rsidR="00181EAC" w:rsidRDefault="00181EAC"/>
    <w:sectPr w:rsidR="00181EAC" w:rsidSect="008110C6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0tzQzsDQzNrYwMTJT0lEKTi0uzszPAykwrAUAfXxH8CwAAAA="/>
  </w:docVars>
  <w:rsids>
    <w:rsidRoot w:val="00555211"/>
    <w:rsid w:val="00133492"/>
    <w:rsid w:val="00181EAC"/>
    <w:rsid w:val="002552BF"/>
    <w:rsid w:val="00555211"/>
    <w:rsid w:val="008110C6"/>
    <w:rsid w:val="008F48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819A032-A3EE-4BDC-8C99-67CD06E82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5521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5521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5521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521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5521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5521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5521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5521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5521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521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5521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5521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521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5521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5521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5521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5521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5521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5521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52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521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552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5521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5521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5521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5521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5521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5521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55211"/>
    <w:rPr>
      <w:b/>
      <w:bCs/>
      <w:smallCaps/>
      <w:color w:val="0F4761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110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110C6"/>
    <w:rPr>
      <w:rFonts w:ascii="Courier New" w:eastAsia="Times New Roman" w:hAnsi="Courier New" w:cs="Courier New"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962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4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15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20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79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422</Words>
  <Characters>8109</Characters>
  <Application>Microsoft Office Word</Application>
  <DocSecurity>0</DocSecurity>
  <Lines>67</Lines>
  <Paragraphs>19</Paragraphs>
  <ScaleCrop>false</ScaleCrop>
  <Company/>
  <LinksUpToDate>false</LinksUpToDate>
  <CharactersWithSpaces>9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bin Li</dc:creator>
  <cp:keywords/>
  <dc:description/>
  <cp:lastModifiedBy>Wenbin Li</cp:lastModifiedBy>
  <cp:revision>2</cp:revision>
  <dcterms:created xsi:type="dcterms:W3CDTF">2024-09-19T00:33:00Z</dcterms:created>
  <dcterms:modified xsi:type="dcterms:W3CDTF">2024-09-19T00:34:00Z</dcterms:modified>
</cp:coreProperties>
</file>